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t xml:space="preserve">*DevOps Handbook</w:t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t xml:space="preserve">*Accelerate - The Science of DevOps</w:t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5" w:name="chapters-by-dates"/>
      <w:r>
        <w:t xml:space="preserve">Chapters by Dat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6" w:name="deliverable"/>
      <w:r>
        <w:t xml:space="preserve">Deliverable</w:t>
      </w:r>
      <w:bookmarkEnd w:id="26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20:57:56Z</dcterms:created>
  <dcterms:modified xsi:type="dcterms:W3CDTF">2020-01-15T20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